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5073A" w14:textId="77777777" w:rsidR="00BA0ADD" w:rsidRDefault="00BA0ADD" w:rsidP="00BA0ADD">
      <w:pPr>
        <w:pStyle w:val="Title"/>
        <w:spacing w:after="0"/>
      </w:pPr>
      <w:r>
        <w:t>Understanding Uncertainty in</w:t>
      </w:r>
      <w:r w:rsidR="000502D8">
        <w:t xml:space="preserve"> Ecological Forecast</w:t>
      </w:r>
      <w:r>
        <w:t>s</w:t>
      </w:r>
      <w:r w:rsidR="004430EA">
        <w:t xml:space="preserve">: </w:t>
      </w:r>
    </w:p>
    <w:p w14:paraId="78E1E2CB" w14:textId="46DA04C0" w:rsidR="007955A1" w:rsidRDefault="004430EA" w:rsidP="00BA0ADD">
      <w:pPr>
        <w:pStyle w:val="Title"/>
        <w:spacing w:before="0"/>
      </w:pPr>
      <w:r>
        <w:t>Pre-class Handout</w:t>
      </w:r>
    </w:p>
    <w:p w14:paraId="0CC672FF" w14:textId="77777777" w:rsidR="007955A1" w:rsidRDefault="000502D8">
      <w:pPr>
        <w:pStyle w:val="FirstParagraph"/>
      </w:pPr>
      <w:r>
        <w:rPr>
          <w:noProof/>
        </w:rPr>
        <w:drawing>
          <wp:inline distT="0" distB="0" distL="0" distR="0" wp14:anchorId="4ACB2125" wp14:editId="6DC353BE">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8"/>
                    <a:stretch>
                      <a:fillRect/>
                    </a:stretch>
                  </pic:blipFill>
                  <pic:spPr bwMode="auto">
                    <a:xfrm>
                      <a:off x="0" y="0"/>
                      <a:ext cx="5943600" cy="769674"/>
                    </a:xfrm>
                    <a:prstGeom prst="rect">
                      <a:avLst/>
                    </a:prstGeom>
                    <a:noFill/>
                    <a:ln w="9525">
                      <a:noFill/>
                      <a:headEnd/>
                      <a:tailEnd/>
                    </a:ln>
                  </pic:spPr>
                </pic:pic>
              </a:graphicData>
            </a:graphic>
          </wp:inline>
        </w:drawing>
      </w:r>
    </w:p>
    <w:p w14:paraId="34364DD2" w14:textId="77777777" w:rsidR="007955A1" w:rsidRDefault="00FF4581">
      <w:r>
        <w:rPr>
          <w:noProof/>
        </w:rPr>
        <w:pict w14:anchorId="79708EEA">
          <v:rect id="_x0000_i1026" alt="" style="width:468pt;height:.05pt;mso-width-percent:0;mso-height-percent:0;mso-width-percent:0;mso-height-percent:0" o:hralign="center" o:hrstd="t" o:hr="t"/>
        </w:pict>
      </w:r>
    </w:p>
    <w:p w14:paraId="22543913" w14:textId="77777777" w:rsidR="007955A1" w:rsidRDefault="000502D8">
      <w:pPr>
        <w:pStyle w:val="Heading3"/>
      </w:pPr>
      <w:bookmarkStart w:id="0" w:name="name"/>
      <w:r>
        <w:t>Name:</w:t>
      </w:r>
      <w:bookmarkEnd w:id="0"/>
    </w:p>
    <w:p w14:paraId="141E41D5" w14:textId="77777777" w:rsidR="007955A1" w:rsidRDefault="00FF4581">
      <w:r>
        <w:rPr>
          <w:noProof/>
        </w:rPr>
        <w:pict w14:anchorId="6E27A09D">
          <v:rect id="_x0000_i1025" alt="" style="width:468pt;height:.05pt;mso-width-percent:0;mso-height-percent:0;mso-width-percent:0;mso-height-percent:0" o:hralign="center" o:hrstd="t" o:hr="t"/>
        </w:pict>
      </w:r>
    </w:p>
    <w:p w14:paraId="67D03722" w14:textId="1E533BAD" w:rsidR="007955A1" w:rsidRDefault="000502D8">
      <w:pPr>
        <w:pStyle w:val="Heading1"/>
      </w:pPr>
      <w:bookmarkStart w:id="1" w:name="X8ad181f213917543408b728c894ec8515745897"/>
      <w:r>
        <w:t xml:space="preserve">Macrosystems EDDIE: </w:t>
      </w:r>
      <w:bookmarkEnd w:id="1"/>
      <w:r w:rsidR="00BA0ADD">
        <w:t>Understanding Uncertainty in Ecological Forecasts</w:t>
      </w:r>
    </w:p>
    <w:p w14:paraId="39DFFA61" w14:textId="77777777" w:rsidR="007955A1" w:rsidRDefault="000502D8">
      <w:pPr>
        <w:pStyle w:val="Heading1"/>
      </w:pPr>
      <w:bookmarkStart w:id="2" w:name="learning-objectives"/>
      <w:r>
        <w:t>Learning Objectives:</w:t>
      </w:r>
      <w:bookmarkEnd w:id="2"/>
    </w:p>
    <w:p w14:paraId="60952BB6" w14:textId="3E1D54B1" w:rsidR="007955A1" w:rsidRDefault="000502D8">
      <w:pPr>
        <w:pStyle w:val="FirstParagraph"/>
      </w:pPr>
      <w:r>
        <w:t xml:space="preserve">By the end of </w:t>
      </w:r>
      <w:r w:rsidR="00982E14">
        <w:t>the module</w:t>
      </w:r>
      <w:r>
        <w:t>, you will be able to:</w:t>
      </w:r>
    </w:p>
    <w:p w14:paraId="6C7C2A73" w14:textId="77777777" w:rsidR="00BA0ADD" w:rsidRPr="00BA0ADD" w:rsidRDefault="00BA0ADD" w:rsidP="00BA0ADD">
      <w:pPr>
        <w:numPr>
          <w:ilvl w:val="0"/>
          <w:numId w:val="44"/>
        </w:numPr>
        <w:shd w:val="clear" w:color="auto" w:fill="FFFFFF"/>
        <w:spacing w:before="164" w:after="164"/>
        <w:ind w:left="1064" w:right="344"/>
        <w:rPr>
          <w:rFonts w:eastAsia="Times New Roman" w:cs="Times New Roman"/>
          <w:color w:val="333333"/>
        </w:rPr>
      </w:pPr>
      <w:bookmarkStart w:id="3" w:name="X855f804535d7e88e89afeb91f3920620d44a161"/>
      <w:r w:rsidRPr="00BA0ADD">
        <w:rPr>
          <w:rFonts w:eastAsia="Times New Roman" w:cs="Times New Roman"/>
          <w:color w:val="333333"/>
        </w:rPr>
        <w:t>Define ecological forecast uncertainty</w:t>
      </w:r>
    </w:p>
    <w:p w14:paraId="72755ECF" w14:textId="77777777" w:rsidR="00BA0ADD" w:rsidRPr="00BA0ADD" w:rsidRDefault="00BA0ADD" w:rsidP="00BA0ADD">
      <w:pPr>
        <w:numPr>
          <w:ilvl w:val="0"/>
          <w:numId w:val="44"/>
        </w:numPr>
        <w:shd w:val="clear" w:color="auto" w:fill="FFFFFF"/>
        <w:spacing w:before="164" w:after="164"/>
        <w:ind w:left="1064" w:right="344"/>
        <w:rPr>
          <w:rFonts w:eastAsia="Times New Roman" w:cs="Times New Roman"/>
          <w:color w:val="333333"/>
        </w:rPr>
      </w:pPr>
      <w:r w:rsidRPr="00BA0ADD">
        <w:rPr>
          <w:rFonts w:eastAsia="Times New Roman" w:cs="Times New Roman"/>
          <w:color w:val="333333"/>
        </w:rPr>
        <w:t>Explore the contributions of different sources of uncertainty (e.g., model parameters, model driver data) to total forecast uncertainty</w:t>
      </w:r>
    </w:p>
    <w:p w14:paraId="1BC30DBC" w14:textId="77777777" w:rsidR="00BA0ADD" w:rsidRPr="00BA0ADD" w:rsidRDefault="00BA0ADD" w:rsidP="00BA0ADD">
      <w:pPr>
        <w:numPr>
          <w:ilvl w:val="0"/>
          <w:numId w:val="44"/>
        </w:numPr>
        <w:shd w:val="clear" w:color="auto" w:fill="FFFFFF"/>
        <w:spacing w:before="164" w:after="164"/>
        <w:ind w:left="1064" w:right="344"/>
        <w:rPr>
          <w:rFonts w:eastAsia="Times New Roman" w:cs="Times New Roman"/>
          <w:color w:val="333333"/>
        </w:rPr>
      </w:pPr>
      <w:r w:rsidRPr="00BA0ADD">
        <w:rPr>
          <w:rFonts w:eastAsia="Times New Roman" w:cs="Times New Roman"/>
          <w:color w:val="333333"/>
        </w:rPr>
        <w:t>Understand how multiple sources of uncertainty are quantified</w:t>
      </w:r>
    </w:p>
    <w:p w14:paraId="24F29361" w14:textId="77777777" w:rsidR="00BA0ADD" w:rsidRPr="00BA0ADD" w:rsidRDefault="00BA0ADD" w:rsidP="00BA0ADD">
      <w:pPr>
        <w:numPr>
          <w:ilvl w:val="0"/>
          <w:numId w:val="44"/>
        </w:numPr>
        <w:shd w:val="clear" w:color="auto" w:fill="FFFFFF"/>
        <w:spacing w:before="164" w:after="164"/>
        <w:ind w:left="1064" w:right="344"/>
        <w:rPr>
          <w:rFonts w:eastAsia="Times New Roman" w:cs="Times New Roman"/>
          <w:color w:val="333333"/>
        </w:rPr>
      </w:pPr>
      <w:r w:rsidRPr="00BA0ADD">
        <w:rPr>
          <w:rFonts w:eastAsia="Times New Roman" w:cs="Times New Roman"/>
          <w:color w:val="333333"/>
        </w:rPr>
        <w:t>Identify ways in which uncertainty can be reduced within an ecological forecast</w:t>
      </w:r>
    </w:p>
    <w:p w14:paraId="090CBEEB" w14:textId="77777777" w:rsidR="00BA0ADD" w:rsidRPr="00BA0ADD" w:rsidRDefault="00BA0ADD" w:rsidP="00BA0ADD">
      <w:pPr>
        <w:numPr>
          <w:ilvl w:val="0"/>
          <w:numId w:val="44"/>
        </w:numPr>
        <w:shd w:val="clear" w:color="auto" w:fill="FFFFFF"/>
        <w:spacing w:before="164" w:after="164"/>
        <w:ind w:left="1064" w:right="344"/>
        <w:rPr>
          <w:rFonts w:eastAsia="Times New Roman" w:cs="Times New Roman"/>
          <w:color w:val="333333"/>
        </w:rPr>
      </w:pPr>
      <w:r w:rsidRPr="00BA0ADD">
        <w:rPr>
          <w:rFonts w:eastAsia="Times New Roman" w:cs="Times New Roman"/>
          <w:color w:val="333333"/>
        </w:rPr>
        <w:t>Describe how forecast horizon affects forecast uncertainty</w:t>
      </w:r>
    </w:p>
    <w:p w14:paraId="4904E635" w14:textId="77777777" w:rsidR="00BA0ADD" w:rsidRPr="00BA0ADD" w:rsidRDefault="00BA0ADD" w:rsidP="00BA0ADD">
      <w:pPr>
        <w:numPr>
          <w:ilvl w:val="0"/>
          <w:numId w:val="44"/>
        </w:numPr>
        <w:shd w:val="clear" w:color="auto" w:fill="FFFFFF"/>
        <w:spacing w:before="164" w:after="164"/>
        <w:ind w:left="1064" w:right="344"/>
        <w:rPr>
          <w:rFonts w:eastAsia="Times New Roman" w:cs="Times New Roman"/>
          <w:color w:val="333333"/>
        </w:rPr>
      </w:pPr>
      <w:r w:rsidRPr="00BA0ADD">
        <w:rPr>
          <w:rFonts w:eastAsia="Times New Roman" w:cs="Times New Roman"/>
          <w:color w:val="333333"/>
        </w:rPr>
        <w:t>Explain the importance of specifying uncertainty in ecological forecasts for forecast users and decision support</w:t>
      </w:r>
    </w:p>
    <w:p w14:paraId="75B8DD65" w14:textId="6F90443F" w:rsidR="007955A1" w:rsidRDefault="000502D8">
      <w:pPr>
        <w:pStyle w:val="Heading1"/>
      </w:pPr>
      <w:r>
        <w:t>Why macrosystems ecology and ecological forecasting?</w:t>
      </w:r>
      <w:bookmarkEnd w:id="3"/>
    </w:p>
    <w:p w14:paraId="50125916" w14:textId="77777777" w:rsidR="007955A1" w:rsidRDefault="000502D8">
      <w:pPr>
        <w:pStyle w:val="FirstParagraph"/>
      </w:pPr>
      <w:r>
        <w:rPr>
          <w:b/>
        </w:rPr>
        <w:t>Macrosystems ecology</w:t>
      </w:r>
      <w:r>
        <w:t xml:space="preserve"> is the study of ecological dynamics at multiple interacting spatial and temporal scales (e.g., Heffernan et al. 2014). For example, </w:t>
      </w:r>
      <w:r>
        <w:rPr>
          <w:i/>
        </w:rPr>
        <w:t>global</w:t>
      </w:r>
      <w:r>
        <w:t xml:space="preserve"> climate change can interact with </w:t>
      </w:r>
      <w:r>
        <w:rPr>
          <w:i/>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w:t>
      </w:r>
      <w:r>
        <w:lastRenderedPageBreak/>
        <w:t>al. 2014). These characteristics necessitate novel approaches for making predictions about how systems may change to improve both our understanding of ecological phenomena as well as inform resource management.</w:t>
      </w:r>
    </w:p>
    <w:p w14:paraId="6555E682" w14:textId="5F914D8D" w:rsidR="000A0AF7" w:rsidRDefault="000502D8" w:rsidP="007726EE">
      <w:pPr>
        <w:pStyle w:val="BodyText"/>
        <w:spacing w:after="0"/>
      </w:pPr>
      <w:r>
        <w:rPr>
          <w:b/>
        </w:rPr>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w:t>
      </w:r>
      <w:proofErr w:type="spellStart"/>
      <w:r>
        <w:t>Dietze</w:t>
      </w:r>
      <w:proofErr w:type="spellEnd"/>
      <w:r>
        <w:t xml:space="preserv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w:t>
      </w:r>
      <w:proofErr w:type="spellStart"/>
      <w:r>
        <w:t>Dietze</w:t>
      </w:r>
      <w:proofErr w:type="spellEnd"/>
      <w:r>
        <w:t xml:space="preserve"> and Lynch 2019).</w:t>
      </w:r>
      <w:r>
        <w:br/>
      </w:r>
      <w:r>
        <w:br/>
      </w:r>
      <w:r w:rsidR="00831AFC" w:rsidRPr="00831AFC">
        <w:t xml:space="preserve">In this module, </w:t>
      </w:r>
      <w:r w:rsidR="00831AFC">
        <w:t>you</w:t>
      </w:r>
      <w:r w:rsidR="00831AFC" w:rsidRPr="00831AFC">
        <w:t xml:space="preserve"> will generate an ecological forecast for a </w:t>
      </w:r>
      <w:r w:rsidR="00A03111">
        <w:t>National Ecological Observatory Network (</w:t>
      </w:r>
      <w:r w:rsidR="00831AFC" w:rsidRPr="00831AFC">
        <w:t>NEON</w:t>
      </w:r>
      <w:r w:rsidR="00A03111">
        <w:t>)</w:t>
      </w:r>
      <w:r w:rsidR="00831AFC" w:rsidRPr="00831AFC">
        <w:t xml:space="preserve"> site and quantify the different sources of uncertainty within </w:t>
      </w:r>
      <w:r w:rsidR="00831AFC">
        <w:t>your</w:t>
      </w:r>
      <w:r w:rsidR="00831AFC" w:rsidRPr="00831AFC">
        <w:t xml:space="preserve"> forecast. This module will introduce </w:t>
      </w:r>
      <w:r w:rsidR="00831AFC">
        <w:t>you</w:t>
      </w:r>
      <w:r w:rsidR="00831AFC" w:rsidRPr="00831AFC">
        <w:t xml:space="preserve"> to the concept</w:t>
      </w:r>
      <w:r w:rsidR="00831AFC">
        <w:t xml:space="preserve"> </w:t>
      </w:r>
      <w:r w:rsidR="00831AFC" w:rsidRPr="00831AFC">
        <w:t>of uncertainty within an ecological forecast; where uncertainty in a forecast comes from; how uncertainty can be quantified within a forecast; and how uncertainty can be managed.</w:t>
      </w:r>
    </w:p>
    <w:p w14:paraId="5859B619" w14:textId="77777777" w:rsidR="00831AFC" w:rsidRDefault="00831AFC" w:rsidP="007726EE">
      <w:pPr>
        <w:pStyle w:val="BodyText"/>
        <w:spacing w:after="0"/>
      </w:pPr>
    </w:p>
    <w:p w14:paraId="5797364D" w14:textId="77777777" w:rsidR="000A0AF7" w:rsidRPr="00025651" w:rsidRDefault="000A0AF7" w:rsidP="000A0AF7">
      <w:pPr>
        <w:pStyle w:val="Heading1"/>
        <w:spacing w:before="0"/>
        <w:rPr>
          <w:sz w:val="28"/>
          <w:szCs w:val="28"/>
        </w:rPr>
      </w:pPr>
      <w:r w:rsidRPr="00025651">
        <w:rPr>
          <w:sz w:val="28"/>
          <w:szCs w:val="28"/>
        </w:rPr>
        <w:t xml:space="preserve">References: </w:t>
      </w:r>
    </w:p>
    <w:p w14:paraId="5F0B09FA" w14:textId="0B6F8879" w:rsidR="000A0AF7" w:rsidRDefault="000A0AF7" w:rsidP="000A0AF7">
      <w:pPr>
        <w:spacing w:after="0"/>
        <w:ind w:left="480" w:hanging="480"/>
        <w:rPr>
          <w:rFonts w:asciiTheme="minorHAnsi" w:eastAsia="Times New Roman" w:hAnsiTheme="minorHAnsi" w:cstheme="minorHAnsi"/>
          <w:sz w:val="20"/>
          <w:szCs w:val="20"/>
        </w:rPr>
      </w:pPr>
      <w:proofErr w:type="spellStart"/>
      <w:r w:rsidRPr="00B50D29">
        <w:rPr>
          <w:rFonts w:asciiTheme="minorHAnsi" w:eastAsia="Times New Roman" w:hAnsiTheme="minorHAnsi" w:cstheme="minorHAnsi"/>
          <w:sz w:val="20"/>
          <w:szCs w:val="20"/>
        </w:rPr>
        <w:t>Dietze</w:t>
      </w:r>
      <w:proofErr w:type="spellEnd"/>
      <w:r w:rsidRPr="00B50D29">
        <w:rPr>
          <w:rFonts w:asciiTheme="minorHAnsi" w:eastAsia="Times New Roman" w:hAnsiTheme="minorHAnsi" w:cstheme="minorHAnsi"/>
          <w:sz w:val="20"/>
          <w:szCs w:val="20"/>
        </w:rPr>
        <w:t>, M. C.</w:t>
      </w:r>
      <w:proofErr w:type="gramStart"/>
      <w:r w:rsidRPr="00B50D29">
        <w:rPr>
          <w:rFonts w:asciiTheme="minorHAnsi" w:eastAsia="Times New Roman" w:hAnsiTheme="minorHAnsi" w:cstheme="minorHAnsi"/>
          <w:sz w:val="20"/>
          <w:szCs w:val="20"/>
        </w:rPr>
        <w:t>,  et al.</w:t>
      </w:r>
      <w:proofErr w:type="gramEnd"/>
      <w:r w:rsidRPr="00B50D29">
        <w:rPr>
          <w:rFonts w:asciiTheme="minorHAnsi" w:eastAsia="Times New Roman" w:hAnsiTheme="minorHAnsi" w:cstheme="minorHAnsi"/>
          <w:sz w:val="20"/>
          <w:szCs w:val="20"/>
        </w:rPr>
        <w:t xml:space="preserve"> 2018. Iterative near-term ecological forecasting: Needs, opportunities, and challenges. Proceedings of the National Academy of Sciences, 115(7), 1424–1432. </w:t>
      </w:r>
    </w:p>
    <w:p w14:paraId="50D35170" w14:textId="592E75D2" w:rsidR="00C26F27" w:rsidRDefault="00C26F27" w:rsidP="000A0AF7">
      <w:pPr>
        <w:spacing w:after="0"/>
        <w:ind w:left="480" w:hanging="480"/>
        <w:rPr>
          <w:rFonts w:eastAsia="Times New Roman" w:cstheme="minorHAnsi"/>
          <w:sz w:val="20"/>
          <w:szCs w:val="20"/>
        </w:rPr>
      </w:pPr>
      <w:proofErr w:type="spellStart"/>
      <w:r w:rsidRPr="00C26F27">
        <w:rPr>
          <w:rFonts w:eastAsia="Times New Roman" w:cstheme="minorHAnsi"/>
          <w:sz w:val="20"/>
          <w:szCs w:val="20"/>
        </w:rPr>
        <w:t>Dietze</w:t>
      </w:r>
      <w:proofErr w:type="spellEnd"/>
      <w:r w:rsidRPr="00C26F27">
        <w:rPr>
          <w:rFonts w:eastAsia="Times New Roman" w:cstheme="minorHAnsi"/>
          <w:sz w:val="20"/>
          <w:szCs w:val="20"/>
        </w:rPr>
        <w:t>, M., &amp; Lynch, H. (2019). Forecasting a bright future for ecology. Frontiers in Ecology and the Environment, 17(1), 3.</w:t>
      </w:r>
    </w:p>
    <w:p w14:paraId="458AAC23" w14:textId="77777777" w:rsidR="000A0AF7" w:rsidRPr="00B50D29" w:rsidRDefault="000A0AF7" w:rsidP="000A0AF7">
      <w:pPr>
        <w:spacing w:after="0"/>
        <w:ind w:left="480" w:hanging="480"/>
        <w:rPr>
          <w:rFonts w:eastAsia="Times New Roman" w:cstheme="minorHAnsi"/>
          <w:sz w:val="20"/>
          <w:szCs w:val="20"/>
        </w:rPr>
      </w:pPr>
      <w:r w:rsidRPr="00945652">
        <w:rPr>
          <w:sz w:val="20"/>
          <w:szCs w:val="20"/>
        </w:rPr>
        <w:t xml:space="preserve">Heffernan, J. B., </w:t>
      </w:r>
      <w:r>
        <w:rPr>
          <w:sz w:val="20"/>
          <w:szCs w:val="20"/>
        </w:rPr>
        <w:t>et al</w:t>
      </w:r>
      <w:r w:rsidRPr="00945652">
        <w:rPr>
          <w:sz w:val="20"/>
          <w:szCs w:val="20"/>
        </w:rPr>
        <w:t>. 2014. Macrosystems ecology: Understanding ecological patterns and processes at continental scales. Frontiers in Ecology and the Environment 12:5–14.</w:t>
      </w:r>
    </w:p>
    <w:p w14:paraId="5A85F3FF" w14:textId="167D203E" w:rsidR="000A0AF7" w:rsidRPr="00831AFC" w:rsidRDefault="000A0AF7" w:rsidP="00831AFC">
      <w:pPr>
        <w:spacing w:after="0"/>
        <w:ind w:left="270" w:hanging="270"/>
        <w:rPr>
          <w:sz w:val="20"/>
          <w:szCs w:val="20"/>
        </w:rPr>
      </w:pPr>
      <w:r w:rsidRPr="00945652">
        <w:rPr>
          <w:sz w:val="20"/>
          <w:szCs w:val="20"/>
        </w:rPr>
        <w:t xml:space="preserve">IPCC. 2013. Climate Change 2013: The Physical Science Basis. Contribution of Working Group I to the Fifth Assessment Report of the Intergovernmental Panel on Climate Change. (T. F. Stocker, et al., eds.). Cambridge Univ. Press, NY. </w:t>
      </w:r>
    </w:p>
    <w:p w14:paraId="27C4821F" w14:textId="77777777" w:rsidR="007955A1" w:rsidRDefault="000502D8">
      <w:pPr>
        <w:pStyle w:val="Heading2"/>
      </w:pPr>
      <w:bookmarkStart w:id="4" w:name="module-overview"/>
      <w:r>
        <w:t>Module overview:</w:t>
      </w:r>
      <w:bookmarkEnd w:id="4"/>
    </w:p>
    <w:p w14:paraId="38C09C54" w14:textId="3291213C" w:rsidR="007955A1" w:rsidRDefault="000502D8">
      <w:pPr>
        <w:pStyle w:val="Compact"/>
        <w:numPr>
          <w:ilvl w:val="0"/>
          <w:numId w:val="14"/>
        </w:numPr>
      </w:pPr>
      <w:r w:rsidRPr="00A03111">
        <w:rPr>
          <w:b/>
          <w:bCs/>
        </w:rPr>
        <w:t xml:space="preserve">Introduction to </w:t>
      </w:r>
      <w:r w:rsidR="00831AFC" w:rsidRPr="00A03111">
        <w:rPr>
          <w:b/>
          <w:bCs/>
        </w:rPr>
        <w:t>materials</w:t>
      </w:r>
      <w:r w:rsidRPr="00A03111">
        <w:rPr>
          <w:b/>
          <w:bCs/>
        </w:rPr>
        <w:t>:</w:t>
      </w:r>
      <w:r>
        <w:t xml:space="preserve"> </w:t>
      </w:r>
      <w:r w:rsidR="00227754">
        <w:t xml:space="preserve">read </w:t>
      </w:r>
      <w:r w:rsidR="001B3E64">
        <w:t>this handout</w:t>
      </w:r>
      <w:r w:rsidR="00831AFC">
        <w:t xml:space="preserve"> and </w:t>
      </w:r>
      <w:r w:rsidR="00227754">
        <w:t xml:space="preserve">attend to the </w:t>
      </w:r>
      <w:r w:rsidR="00831AFC">
        <w:t>PowerPoint</w:t>
      </w:r>
      <w:r w:rsidR="00227754">
        <w:t xml:space="preserve"> lecture</w:t>
      </w:r>
      <w:r w:rsidR="00831AFC">
        <w:t xml:space="preserve"> in </w:t>
      </w:r>
      <w:proofErr w:type="gramStart"/>
      <w:r w:rsidR="00831AFC">
        <w:t>class</w:t>
      </w:r>
      <w:proofErr w:type="gramEnd"/>
    </w:p>
    <w:p w14:paraId="1A72E07D" w14:textId="7D8CB1E1" w:rsidR="00831AFC" w:rsidRPr="00831AFC" w:rsidRDefault="00831AFC" w:rsidP="00831AFC">
      <w:pPr>
        <w:numPr>
          <w:ilvl w:val="0"/>
          <w:numId w:val="14"/>
        </w:numPr>
        <w:shd w:val="clear" w:color="auto" w:fill="FFFFFF"/>
        <w:spacing w:before="164" w:after="164"/>
        <w:ind w:right="344"/>
        <w:rPr>
          <w:rFonts w:eastAsia="Times New Roman" w:cs="Times New Roman"/>
          <w:color w:val="333333"/>
        </w:rPr>
      </w:pPr>
      <w:bookmarkStart w:id="5" w:name="Xf510fe3dd9d6842b62eb8c765ba533b5927c288"/>
      <w:r w:rsidRPr="00831AFC">
        <w:rPr>
          <w:rFonts w:eastAsia="Times New Roman" w:cs="Times New Roman"/>
          <w:b/>
          <w:bCs/>
          <w:color w:val="333333"/>
        </w:rPr>
        <w:t>Activity A</w:t>
      </w:r>
      <w:r w:rsidRPr="00831AFC">
        <w:rPr>
          <w:rFonts w:eastAsia="Times New Roman" w:cs="Times New Roman"/>
          <w:color w:val="333333"/>
        </w:rPr>
        <w:t xml:space="preserve">: </w:t>
      </w:r>
      <w:r w:rsidR="00227754">
        <w:rPr>
          <w:rFonts w:eastAsia="Times New Roman" w:cs="Times New Roman"/>
          <w:color w:val="333333"/>
        </w:rPr>
        <w:t xml:space="preserve">use an R Shiny app to </w:t>
      </w:r>
      <w:r w:rsidRPr="00831AFC">
        <w:rPr>
          <w:rFonts w:eastAsia="Times New Roman" w:cs="Times New Roman"/>
          <w:color w:val="333333"/>
        </w:rPr>
        <w:t xml:space="preserve">build different models to simulate water temperature for </w:t>
      </w:r>
      <w:r w:rsidR="00227754">
        <w:rPr>
          <w:rFonts w:eastAsia="Times New Roman" w:cs="Times New Roman"/>
          <w:color w:val="333333"/>
        </w:rPr>
        <w:t>your</w:t>
      </w:r>
      <w:r w:rsidRPr="00831AFC">
        <w:rPr>
          <w:rFonts w:eastAsia="Times New Roman" w:cs="Times New Roman"/>
          <w:color w:val="333333"/>
        </w:rPr>
        <w:t xml:space="preserve"> chosen NEON site.</w:t>
      </w:r>
    </w:p>
    <w:p w14:paraId="441AD807" w14:textId="77DB1279" w:rsidR="00831AFC" w:rsidRPr="00831AFC" w:rsidRDefault="00831AFC" w:rsidP="00831AFC">
      <w:pPr>
        <w:numPr>
          <w:ilvl w:val="0"/>
          <w:numId w:val="14"/>
        </w:numPr>
        <w:shd w:val="clear" w:color="auto" w:fill="FFFFFF"/>
        <w:spacing w:before="164" w:after="164"/>
        <w:ind w:right="344"/>
        <w:rPr>
          <w:rFonts w:eastAsia="Times New Roman" w:cs="Times New Roman"/>
          <w:color w:val="333333"/>
        </w:rPr>
      </w:pPr>
      <w:r w:rsidRPr="00831AFC">
        <w:rPr>
          <w:rFonts w:eastAsia="Times New Roman" w:cs="Times New Roman"/>
          <w:b/>
          <w:bCs/>
          <w:color w:val="333333"/>
        </w:rPr>
        <w:t>Activity B</w:t>
      </w:r>
      <w:r w:rsidRPr="00831AFC">
        <w:rPr>
          <w:rFonts w:eastAsia="Times New Roman" w:cs="Times New Roman"/>
          <w:color w:val="333333"/>
        </w:rPr>
        <w:t xml:space="preserve">: </w:t>
      </w:r>
      <w:r w:rsidR="00227754">
        <w:rPr>
          <w:rFonts w:eastAsia="Times New Roman" w:cs="Times New Roman"/>
          <w:color w:val="333333"/>
        </w:rPr>
        <w:t xml:space="preserve">use an R Shiny app to </w:t>
      </w:r>
      <w:r w:rsidRPr="00831AFC">
        <w:rPr>
          <w:rFonts w:eastAsia="Times New Roman" w:cs="Times New Roman"/>
          <w:color w:val="333333"/>
        </w:rPr>
        <w:t>generate multiple forecasts of water temperature with different sources of uncertainty and examine how uncertainty propagation differs.</w:t>
      </w:r>
    </w:p>
    <w:p w14:paraId="54DE5C5C" w14:textId="36855481" w:rsidR="00831AFC" w:rsidRDefault="00831AFC" w:rsidP="00831AFC">
      <w:pPr>
        <w:numPr>
          <w:ilvl w:val="0"/>
          <w:numId w:val="14"/>
        </w:numPr>
        <w:shd w:val="clear" w:color="auto" w:fill="FFFFFF"/>
        <w:spacing w:before="164" w:after="164"/>
        <w:ind w:right="344"/>
        <w:rPr>
          <w:rFonts w:eastAsia="Times New Roman" w:cs="Times New Roman"/>
          <w:color w:val="333333"/>
        </w:rPr>
      </w:pPr>
      <w:r w:rsidRPr="00831AFC">
        <w:rPr>
          <w:rFonts w:eastAsia="Times New Roman" w:cs="Times New Roman"/>
          <w:b/>
          <w:bCs/>
          <w:color w:val="333333"/>
        </w:rPr>
        <w:t>Activity C</w:t>
      </w:r>
      <w:r w:rsidRPr="00831AFC">
        <w:rPr>
          <w:rFonts w:eastAsia="Times New Roman" w:cs="Times New Roman"/>
          <w:color w:val="333333"/>
        </w:rPr>
        <w:t xml:space="preserve">: </w:t>
      </w:r>
      <w:r w:rsidR="00227754">
        <w:rPr>
          <w:rFonts w:eastAsia="Times New Roman" w:cs="Times New Roman"/>
          <w:color w:val="333333"/>
        </w:rPr>
        <w:t>use an R Shiny app to</w:t>
      </w:r>
      <w:r w:rsidRPr="00831AFC">
        <w:rPr>
          <w:rFonts w:eastAsia="Times New Roman" w:cs="Times New Roman"/>
          <w:color w:val="333333"/>
        </w:rPr>
        <w:t xml:space="preserve"> quantify and partition </w:t>
      </w:r>
      <w:proofErr w:type="spellStart"/>
      <w:r w:rsidRPr="00831AFC">
        <w:rPr>
          <w:rFonts w:eastAsia="Times New Roman" w:cs="Times New Roman"/>
          <w:color w:val="333333"/>
        </w:rPr>
        <w:t>the</w:t>
      </w:r>
      <w:proofErr w:type="spellEnd"/>
      <w:r w:rsidRPr="00831AFC">
        <w:rPr>
          <w:rFonts w:eastAsia="Times New Roman" w:cs="Times New Roman"/>
          <w:color w:val="333333"/>
        </w:rPr>
        <w:t xml:space="preserve"> uncertainty for </w:t>
      </w:r>
      <w:r w:rsidR="00227754">
        <w:rPr>
          <w:rFonts w:eastAsia="Times New Roman" w:cs="Times New Roman"/>
          <w:color w:val="333333"/>
        </w:rPr>
        <w:t>your</w:t>
      </w:r>
      <w:r w:rsidRPr="00831AFC">
        <w:rPr>
          <w:rFonts w:eastAsia="Times New Roman" w:cs="Times New Roman"/>
          <w:color w:val="333333"/>
        </w:rPr>
        <w:t xml:space="preserve"> forecasts with different models and compare uncertainty across lake sites.</w:t>
      </w:r>
    </w:p>
    <w:p w14:paraId="69EEA685" w14:textId="77777777" w:rsidR="00D74DB5" w:rsidRPr="00831AFC" w:rsidRDefault="00D74DB5" w:rsidP="00D74DB5">
      <w:pPr>
        <w:shd w:val="clear" w:color="auto" w:fill="FFFFFF"/>
        <w:spacing w:before="164" w:after="164"/>
        <w:ind w:left="480" w:right="344"/>
        <w:rPr>
          <w:rFonts w:eastAsia="Times New Roman" w:cs="Times New Roman"/>
          <w:color w:val="333333"/>
        </w:rPr>
      </w:pPr>
    </w:p>
    <w:p w14:paraId="5882DB3F" w14:textId="060B48D7" w:rsidR="007955A1" w:rsidRDefault="001B3E64">
      <w:pPr>
        <w:pStyle w:val="Heading2"/>
      </w:pPr>
      <w:r>
        <w:lastRenderedPageBreak/>
        <w:t>F</w:t>
      </w:r>
      <w:r w:rsidR="000502D8">
        <w:t>ocal question</w:t>
      </w:r>
      <w:r w:rsidR="008F746F">
        <w:t>s</w:t>
      </w:r>
      <w:r w:rsidR="000502D8">
        <w:t xml:space="preserve">: </w:t>
      </w:r>
      <w:bookmarkEnd w:id="5"/>
    </w:p>
    <w:p w14:paraId="7ED2E91B" w14:textId="2F91C3A4" w:rsidR="008F746F" w:rsidRPr="008F746F" w:rsidRDefault="008F746F" w:rsidP="008F746F">
      <w:pPr>
        <w:pStyle w:val="FirstParagraph"/>
        <w:rPr>
          <w:b/>
          <w:bCs/>
          <w:i/>
          <w:iCs/>
        </w:rPr>
      </w:pPr>
      <w:r w:rsidRPr="008F746F">
        <w:rPr>
          <w:b/>
          <w:bCs/>
          <w:i/>
          <w:iCs/>
        </w:rPr>
        <w:t>What is ecological forecast uncertainty?</w:t>
      </w:r>
    </w:p>
    <w:p w14:paraId="7C459F79" w14:textId="4593D56E" w:rsidR="008F746F" w:rsidRDefault="008F746F" w:rsidP="008F746F">
      <w:pPr>
        <w:pStyle w:val="FirstParagraph"/>
      </w:pPr>
      <w:r>
        <w:t>Uncertainty emerges from error</w:t>
      </w:r>
      <w:r w:rsidR="00227754">
        <w:t>s</w:t>
      </w:r>
      <w:r>
        <w:t xml:space="preserve"> or imperfection in our knowledge and understanding of the ecological system being investigated.</w:t>
      </w:r>
    </w:p>
    <w:p w14:paraId="1603F01A" w14:textId="77777777" w:rsidR="008F746F" w:rsidRPr="008F746F" w:rsidRDefault="008F746F" w:rsidP="008F746F">
      <w:pPr>
        <w:pStyle w:val="FirstParagraph"/>
        <w:rPr>
          <w:b/>
          <w:bCs/>
          <w:i/>
          <w:iCs/>
        </w:rPr>
      </w:pPr>
      <w:r w:rsidRPr="008F746F">
        <w:rPr>
          <w:b/>
          <w:bCs/>
          <w:i/>
          <w:iCs/>
        </w:rPr>
        <w:t>Where does ecological forecast uncertainty come from?</w:t>
      </w:r>
    </w:p>
    <w:p w14:paraId="29D502F9" w14:textId="0F3B98D2" w:rsidR="008F746F" w:rsidRDefault="00C60680" w:rsidP="008F746F">
      <w:pPr>
        <w:pStyle w:val="FirstParagraph"/>
      </w:pPr>
      <w:r>
        <w:t>Ecological forecast u</w:t>
      </w:r>
      <w:r w:rsidR="008F746F">
        <w:t>ncertainty comes from natural variability in the environment and imperfect knowledge of an ecological system. When generating a forecast, uncertainty can come from the structure of the model used, the conditions the model is initialized with, and the data used to drive the model, among other sources.</w:t>
      </w:r>
    </w:p>
    <w:p w14:paraId="6BDFE4E5" w14:textId="77777777" w:rsidR="008F746F" w:rsidRPr="008F746F" w:rsidRDefault="008F746F" w:rsidP="008F746F">
      <w:pPr>
        <w:pStyle w:val="FirstParagraph"/>
        <w:rPr>
          <w:b/>
          <w:bCs/>
          <w:i/>
          <w:iCs/>
        </w:rPr>
      </w:pPr>
      <w:r w:rsidRPr="008F746F">
        <w:rPr>
          <w:b/>
          <w:bCs/>
          <w:i/>
          <w:iCs/>
        </w:rPr>
        <w:t>Why is uncertainty important to quantify for an ecological forecast?</w:t>
      </w:r>
    </w:p>
    <w:p w14:paraId="0A6A058A" w14:textId="77777777" w:rsidR="008F746F" w:rsidRDefault="008F746F" w:rsidP="008F746F">
      <w:pPr>
        <w:pStyle w:val="FirstParagraph"/>
      </w:pPr>
      <w:r>
        <w:t>Knowing the uncertainty in a forecast allows forecast users to make informed decisions based on the potential future scenarios and prepare accordingly.</w:t>
      </w:r>
    </w:p>
    <w:p w14:paraId="2F21D53B" w14:textId="075B8B2C" w:rsidR="007955A1" w:rsidRDefault="000502D8" w:rsidP="008F746F">
      <w:pPr>
        <w:pStyle w:val="FirstParagraph"/>
      </w:pPr>
      <w:r>
        <w:t>To address th</w:t>
      </w:r>
      <w:r w:rsidR="008F746F">
        <w:t>ese</w:t>
      </w:r>
      <w:r>
        <w:t xml:space="preserve"> question</w:t>
      </w:r>
      <w:r w:rsidR="008F746F">
        <w:t>s</w:t>
      </w:r>
      <w:r>
        <w:t xml:space="preserve">, we will build a model that forecasts aquatic ecosystem </w:t>
      </w:r>
      <w:r w:rsidR="008F746F">
        <w:t>water temperature</w:t>
      </w:r>
      <w:r>
        <w:t xml:space="preserve"> </w:t>
      </w:r>
      <w:r w:rsidR="0079549A">
        <w:t>using past water temperatures and air temperature</w:t>
      </w:r>
      <w:r>
        <w:t xml:space="preserve">. We will also examine the uncertainty associated with our forecast predictions, which can originate from multiple sources. In this module, we will use our </w:t>
      </w:r>
      <w:r w:rsidR="0079549A">
        <w:t>water temperature</w:t>
      </w:r>
      <w:r>
        <w:t xml:space="preserve"> model to examine </w:t>
      </w:r>
      <w:r w:rsidR="0079549A">
        <w:t>the</w:t>
      </w:r>
      <w:r>
        <w:t xml:space="preserve"> forecast uncertainty </w:t>
      </w:r>
      <w:r w:rsidR="0079549A">
        <w:t>due to</w:t>
      </w:r>
      <w:r>
        <w:t xml:space="preserve"> driver data, model parameters, </w:t>
      </w:r>
      <w:r w:rsidR="0079549A">
        <w:t xml:space="preserve">model processes, </w:t>
      </w:r>
      <w:r>
        <w:t xml:space="preserve">and initial conditions. We will then compare </w:t>
      </w:r>
      <w:r w:rsidR="0079549A">
        <w:t>the magnitude of uncertainty resulting from each of these sources to determine where most of the uncertainty in our forecasts is coming from and develop recommendations about how to reduce forecast uncertainty</w:t>
      </w:r>
      <w:r>
        <w:t>.</w:t>
      </w:r>
    </w:p>
    <w:p w14:paraId="3FFE0E01" w14:textId="7893F57C" w:rsidR="00D10B9F" w:rsidRDefault="000502D8">
      <w:pPr>
        <w:pStyle w:val="BodyText"/>
      </w:pPr>
      <w:r>
        <w:t xml:space="preserve">We will be using ecological data collected by the National Ecological Observation Network (NEON) to tackle this question. NEON is a continental-scale observatory designed to collect </w:t>
      </w:r>
      <w:proofErr w:type="gramStart"/>
      <w:r>
        <w:t>publicly-available</w:t>
      </w:r>
      <w:proofErr w:type="gramEnd"/>
      <w:r>
        <w:t xml:space="preserve">, long-term ecological data to monitor changing ecosystems across the U.S. </w:t>
      </w:r>
    </w:p>
    <w:p w14:paraId="1CE87D42" w14:textId="0E76A491" w:rsidR="008F746F" w:rsidRPr="008F746F" w:rsidRDefault="008F746F" w:rsidP="0079549A">
      <w:pPr>
        <w:pStyle w:val="NormalWeb"/>
        <w:shd w:val="clear" w:color="auto" w:fill="FFFFFF"/>
        <w:spacing w:before="0" w:beforeAutospacing="0" w:after="150" w:afterAutospacing="0"/>
        <w:rPr>
          <w:color w:val="333333"/>
        </w:rPr>
      </w:pPr>
      <w:bookmarkStart w:id="6" w:name="optional-pre-class-readings-and-video"/>
      <w:r w:rsidRPr="002B0525">
        <w:rPr>
          <w:b/>
          <w:bCs/>
          <w:color w:val="333333"/>
        </w:rPr>
        <w:t>Water temperature</w:t>
      </w:r>
      <w:r w:rsidR="002B0525" w:rsidRPr="002B0525">
        <w:rPr>
          <w:b/>
          <w:bCs/>
          <w:color w:val="333333"/>
        </w:rPr>
        <w:t xml:space="preserve"> in lakes</w:t>
      </w:r>
      <w:r w:rsidRPr="008F746F">
        <w:rPr>
          <w:color w:val="333333"/>
        </w:rPr>
        <w:t xml:space="preserve"> </w:t>
      </w:r>
      <w:r w:rsidR="002B0525">
        <w:rPr>
          <w:color w:val="333333"/>
        </w:rPr>
        <w:t xml:space="preserve">is our focal forecast variable as it </w:t>
      </w:r>
      <w:r w:rsidRPr="008F746F">
        <w:rPr>
          <w:color w:val="333333"/>
        </w:rPr>
        <w:t xml:space="preserve">exerts a major influence on biological activity and growth, </w:t>
      </w:r>
      <w:r w:rsidR="0079549A">
        <w:rPr>
          <w:color w:val="333333"/>
        </w:rPr>
        <w:t>affects</w:t>
      </w:r>
      <w:r w:rsidRPr="008F746F">
        <w:rPr>
          <w:color w:val="333333"/>
        </w:rPr>
        <w:t xml:space="preserve"> water chemistry, can influence water quantity measurements, and governs the kinds of organisms that live in water bodies.</w:t>
      </w:r>
    </w:p>
    <w:p w14:paraId="1E1A0A6C" w14:textId="534B98A2" w:rsidR="008F746F" w:rsidRPr="008F746F" w:rsidRDefault="008F746F" w:rsidP="0079549A">
      <w:pPr>
        <w:pStyle w:val="NormalWeb"/>
        <w:shd w:val="clear" w:color="auto" w:fill="FFFFFF"/>
        <w:spacing w:before="0" w:beforeAutospacing="0" w:after="150" w:afterAutospacing="0"/>
        <w:rPr>
          <w:color w:val="333333"/>
        </w:rPr>
      </w:pPr>
      <w:r w:rsidRPr="008F746F">
        <w:rPr>
          <w:color w:val="333333"/>
        </w:rPr>
        <w:t>Freshwater ecosystems are currently experiencing a multitude of stressors such as land</w:t>
      </w:r>
      <w:r w:rsidR="0079549A">
        <w:rPr>
          <w:color w:val="333333"/>
        </w:rPr>
        <w:t xml:space="preserve"> </w:t>
      </w:r>
      <w:r w:rsidRPr="008F746F">
        <w:rPr>
          <w:color w:val="333333"/>
        </w:rPr>
        <w:t>use change and climate change.</w:t>
      </w:r>
    </w:p>
    <w:p w14:paraId="1A5B0012" w14:textId="591051A3" w:rsidR="0097073F" w:rsidRPr="002B0525" w:rsidRDefault="008F746F" w:rsidP="002B0525">
      <w:pPr>
        <w:pStyle w:val="NormalWeb"/>
        <w:shd w:val="clear" w:color="auto" w:fill="FFFFFF"/>
        <w:spacing w:before="0" w:beforeAutospacing="0" w:after="150" w:afterAutospacing="0"/>
        <w:rPr>
          <w:color w:val="333333"/>
        </w:rPr>
      </w:pPr>
      <w:r w:rsidRPr="008F746F">
        <w:rPr>
          <w:color w:val="333333"/>
        </w:rPr>
        <w:t>Being able to predict how such systems can change in the short-term (up to 7</w:t>
      </w:r>
      <w:r w:rsidR="0077459A">
        <w:rPr>
          <w:color w:val="333333"/>
        </w:rPr>
        <w:t xml:space="preserve"> </w:t>
      </w:r>
      <w:r w:rsidRPr="008F746F">
        <w:rPr>
          <w:color w:val="333333"/>
        </w:rPr>
        <w:t>days into the future) will provide natural resource managers with critical information to take pro-active actions to prevent degradation of water quality.</w:t>
      </w:r>
    </w:p>
    <w:p w14:paraId="301E6B69" w14:textId="39A0A002" w:rsidR="007955A1" w:rsidRDefault="00906544">
      <w:pPr>
        <w:pStyle w:val="Heading2"/>
      </w:pPr>
      <w:r>
        <w:t>Optional p</w:t>
      </w:r>
      <w:r w:rsidR="000502D8">
        <w:t xml:space="preserve">re-class </w:t>
      </w:r>
      <w:r>
        <w:t>i</w:t>
      </w:r>
      <w:r w:rsidR="00D50DC6">
        <w:t>nformation</w:t>
      </w:r>
      <w:r w:rsidR="000502D8">
        <w:t xml:space="preserve"> </w:t>
      </w:r>
      <w:r w:rsidR="00B14C39">
        <w:t xml:space="preserve">on </w:t>
      </w:r>
      <w:r>
        <w:t>e</w:t>
      </w:r>
      <w:r w:rsidR="00B14C39">
        <w:t xml:space="preserve">cological </w:t>
      </w:r>
      <w:r>
        <w:t>f</w:t>
      </w:r>
      <w:r w:rsidR="00B14C39">
        <w:t>orecast</w:t>
      </w:r>
      <w:r>
        <w:t>s and uncertainty</w:t>
      </w:r>
      <w:r w:rsidR="000502D8">
        <w:t>:</w:t>
      </w:r>
      <w:bookmarkEnd w:id="6"/>
    </w:p>
    <w:p w14:paraId="43CD6224" w14:textId="77777777" w:rsidR="007955A1" w:rsidRDefault="00D50DC6" w:rsidP="00F20969">
      <w:pPr>
        <w:pStyle w:val="Compact"/>
        <w:numPr>
          <w:ilvl w:val="0"/>
          <w:numId w:val="43"/>
        </w:numPr>
      </w:pPr>
      <w:r>
        <w:t xml:space="preserve">Read a short </w:t>
      </w:r>
      <w:r w:rsidR="0097073F">
        <w:t>1-page</w:t>
      </w:r>
      <w:r>
        <w:t xml:space="preserve"> commentary: </w:t>
      </w:r>
      <w:proofErr w:type="spellStart"/>
      <w:r w:rsidR="000502D8">
        <w:t>Dietze</w:t>
      </w:r>
      <w:proofErr w:type="spellEnd"/>
      <w:r w:rsidR="000502D8">
        <w:t xml:space="preserve">, M. and Lynch, H. 2019. Forecasting a bright future for ecology. </w:t>
      </w:r>
      <w:r w:rsidR="000502D8">
        <w:rPr>
          <w:i/>
        </w:rPr>
        <w:t>Frontiers in Ecology and the Environment</w:t>
      </w:r>
      <w:r w:rsidR="000502D8">
        <w:t xml:space="preserve">, </w:t>
      </w:r>
      <w:r w:rsidR="000502D8">
        <w:rPr>
          <w:i/>
        </w:rPr>
        <w:t>17</w:t>
      </w:r>
      <w:r w:rsidR="000502D8">
        <w:t xml:space="preserve">(1), 3. </w:t>
      </w:r>
      <w:hyperlink r:id="rId9">
        <w:r w:rsidR="000502D8">
          <w:rPr>
            <w:rStyle w:val="Hyperlink"/>
          </w:rPr>
          <w:t>https://doi.org/10.1002/fee.1994</w:t>
        </w:r>
      </w:hyperlink>
    </w:p>
    <w:p w14:paraId="393AE847" w14:textId="6C675086" w:rsidR="007955A1" w:rsidRDefault="00D50DC6" w:rsidP="00F20969">
      <w:pPr>
        <w:pStyle w:val="FirstParagraph"/>
        <w:numPr>
          <w:ilvl w:val="0"/>
          <w:numId w:val="43"/>
        </w:numPr>
      </w:pPr>
      <w:r>
        <w:t>Watch a short v</w:t>
      </w:r>
      <w:r w:rsidR="000502D8">
        <w:t>ideo</w:t>
      </w:r>
      <w:r>
        <w:t xml:space="preserve"> on </w:t>
      </w:r>
      <w:hyperlink r:id="rId10">
        <w:r w:rsidR="000502D8">
          <w:rPr>
            <w:rStyle w:val="Hyperlink"/>
          </w:rPr>
          <w:t>Ecological Forecast</w:t>
        </w:r>
        <w:r w:rsidR="00976D65">
          <w:rPr>
            <w:rStyle w:val="Hyperlink"/>
          </w:rPr>
          <w:t>ing</w:t>
        </w:r>
        <w:r w:rsidR="000502D8">
          <w:rPr>
            <w:rStyle w:val="Hyperlink"/>
          </w:rPr>
          <w:t>: The Science of Predicting Ecosystems</w:t>
        </w:r>
      </w:hyperlink>
    </w:p>
    <w:p w14:paraId="23EDC688" w14:textId="77777777" w:rsidR="00D50DC6" w:rsidRDefault="00D50DC6">
      <w:pPr>
        <w:pStyle w:val="FirstParagraph"/>
      </w:pPr>
    </w:p>
    <w:p w14:paraId="70526A45" w14:textId="102AD3C7" w:rsidR="00745AD6" w:rsidRDefault="00745AD6" w:rsidP="002B0525">
      <w:r>
        <w:lastRenderedPageBreak/>
        <w:t xml:space="preserve">After </w:t>
      </w:r>
      <w:r w:rsidR="00976D65">
        <w:t>reading through the information</w:t>
      </w:r>
      <w:r>
        <w:t xml:space="preserve"> above, f</w:t>
      </w:r>
      <w:r w:rsidR="000502D8">
        <w:t xml:space="preserve">ill out the </w:t>
      </w:r>
      <w:r>
        <w:t xml:space="preserve">following </w:t>
      </w:r>
      <w:r w:rsidR="000502D8">
        <w:t xml:space="preserve">questions </w:t>
      </w:r>
      <w:r w:rsidR="00D50DC6">
        <w:t>in advance of Activity A</w:t>
      </w:r>
      <w:r w:rsidR="000502D8">
        <w:t>.</w:t>
      </w:r>
      <w:r w:rsidR="0097073F">
        <w:t xml:space="preserve"> </w:t>
      </w:r>
    </w:p>
    <w:p w14:paraId="06CC70C1" w14:textId="4838C417" w:rsidR="007955A1" w:rsidRDefault="00976D65" w:rsidP="0097073F">
      <w:pPr>
        <w:pStyle w:val="Heading1"/>
      </w:pPr>
      <w:r>
        <w:t>Module introduction</w:t>
      </w:r>
      <w:r w:rsidR="0097073F">
        <w:t xml:space="preserve"> questions:</w:t>
      </w:r>
      <w:r w:rsidR="0097073F">
        <w:br/>
      </w:r>
    </w:p>
    <w:p w14:paraId="6C0E471F" w14:textId="1DE88090" w:rsidR="007955A1" w:rsidRDefault="00CE6B18">
      <w:pPr>
        <w:numPr>
          <w:ilvl w:val="0"/>
          <w:numId w:val="18"/>
        </w:numPr>
      </w:pPr>
      <w:r w:rsidRPr="00CE6B18">
        <w:t>What is meant by the term 'uncertainty' in the context of ecological forecasting?</w:t>
      </w:r>
      <w:r w:rsidR="000502D8">
        <w:br/>
      </w:r>
      <w:r w:rsidR="000502D8">
        <w:br/>
      </w:r>
      <w:r w:rsidR="000502D8">
        <w:rPr>
          <w:b/>
        </w:rPr>
        <w:t>Answer:</w:t>
      </w:r>
      <w:r w:rsidR="000502D8">
        <w:br/>
      </w:r>
    </w:p>
    <w:p w14:paraId="7ACB5423" w14:textId="4FC75292" w:rsidR="007955A1" w:rsidRDefault="00A7026C">
      <w:pPr>
        <w:numPr>
          <w:ilvl w:val="0"/>
          <w:numId w:val="18"/>
        </w:numPr>
      </w:pPr>
      <w:r w:rsidRPr="00A7026C">
        <w:t>How do you think knowing the uncertainty in a forecast helps natural resource managers? For example, if a drinking water manager received a toxic algal bloom forecast with high vs. low uncertainty in a bloom prediction, how might that affect their decision-making?</w:t>
      </w:r>
      <w:r w:rsidR="000502D8">
        <w:br/>
      </w:r>
      <w:r w:rsidR="000502D8">
        <w:br/>
      </w:r>
      <w:r w:rsidR="000502D8">
        <w:rPr>
          <w:b/>
        </w:rPr>
        <w:t>Answer:</w:t>
      </w:r>
      <w:r w:rsidR="000502D8">
        <w:br/>
      </w:r>
    </w:p>
    <w:p w14:paraId="2CB794EA" w14:textId="19D8A1BD" w:rsidR="00A7026C" w:rsidRDefault="00A7026C" w:rsidP="00A7026C"/>
    <w:p w14:paraId="26C18323" w14:textId="0041234A" w:rsidR="00A7026C" w:rsidRDefault="00A7026C" w:rsidP="00A7026C"/>
    <w:p w14:paraId="5DF37345" w14:textId="77777777" w:rsidR="00A7026C" w:rsidRDefault="00A7026C" w:rsidP="00A7026C"/>
    <w:p w14:paraId="596B3A95" w14:textId="77777777" w:rsidR="007955A1" w:rsidRDefault="000502D8">
      <w:pPr>
        <w:pStyle w:val="Heading1"/>
      </w:pPr>
      <w:bookmarkStart w:id="7" w:name="exploration"/>
      <w:r>
        <w:t>Exploration</w:t>
      </w:r>
      <w:r>
        <w:br/>
      </w:r>
      <w:bookmarkEnd w:id="7"/>
    </w:p>
    <w:p w14:paraId="01B3430B" w14:textId="77777777" w:rsidR="0097073F" w:rsidRDefault="0097073F" w:rsidP="0097073F">
      <w:pPr>
        <w:pStyle w:val="Compact"/>
        <w:numPr>
          <w:ilvl w:val="0"/>
          <w:numId w:val="18"/>
        </w:numPr>
      </w:pPr>
      <w:r>
        <w:t xml:space="preserve">Choose one of the example ecological forecasts below and use the website to answer the questions below. </w:t>
      </w:r>
      <w:r>
        <w:br/>
      </w:r>
    </w:p>
    <w:p w14:paraId="551FB976" w14:textId="77777777" w:rsidR="0097073F" w:rsidRPr="003944CC" w:rsidRDefault="00000000" w:rsidP="003944CC">
      <w:pPr>
        <w:pStyle w:val="ListParagraph"/>
        <w:numPr>
          <w:ilvl w:val="0"/>
          <w:numId w:val="42"/>
        </w:numPr>
        <w:rPr>
          <w:rFonts w:cs="Times New Roman"/>
        </w:rPr>
      </w:pPr>
      <w:hyperlink r:id="rId11" w:tgtFrame="_blank" w:history="1">
        <w:r w:rsidR="0097073F" w:rsidRPr="003944CC">
          <w:rPr>
            <w:rStyle w:val="Hyperlink"/>
            <w:rFonts w:cs="Times New Roman"/>
            <w:color w:val="337AB7"/>
            <w:shd w:val="clear" w:color="auto" w:fill="FFFFFF"/>
          </w:rPr>
          <w:t xml:space="preserve">USA-NPN </w:t>
        </w:r>
        <w:proofErr w:type="spellStart"/>
        <w:r w:rsidR="0097073F" w:rsidRPr="003944CC">
          <w:rPr>
            <w:rStyle w:val="Hyperlink"/>
            <w:rFonts w:cs="Times New Roman"/>
            <w:color w:val="337AB7"/>
            <w:shd w:val="clear" w:color="auto" w:fill="FFFFFF"/>
          </w:rPr>
          <w:t>Pheno</w:t>
        </w:r>
        <w:proofErr w:type="spellEnd"/>
        <w:r w:rsidR="0097073F" w:rsidRPr="003944CC">
          <w:rPr>
            <w:rStyle w:val="Hyperlink"/>
            <w:rFonts w:cs="Times New Roman"/>
            <w:color w:val="337AB7"/>
            <w:shd w:val="clear" w:color="auto" w:fill="FFFFFF"/>
          </w:rPr>
          <w:t xml:space="preserve"> Forecast</w:t>
        </w:r>
      </w:hyperlink>
      <w:r w:rsidR="0097073F" w:rsidRPr="003944CC">
        <w:rPr>
          <w:rFonts w:cs="Times New Roman"/>
          <w:color w:val="333333"/>
        </w:rPr>
        <w:t xml:space="preserve">: The USA National Phenological Network (NPN) </w:t>
      </w:r>
      <w:proofErr w:type="spellStart"/>
      <w:r w:rsidR="0097073F" w:rsidRPr="003944CC">
        <w:rPr>
          <w:rFonts w:cs="Times New Roman"/>
          <w:color w:val="333333"/>
        </w:rPr>
        <w:t>Pheno</w:t>
      </w:r>
      <w:proofErr w:type="spellEnd"/>
      <w:r w:rsidR="0097073F" w:rsidRPr="003944CC">
        <w:rPr>
          <w:rFonts w:cs="Times New Roman"/>
          <w:color w:val="333333"/>
        </w:rPr>
        <w:t xml:space="preserve"> Forecast delivers short-term (6 day) threshold-based forecasts of phenological events in plants and pest insects.</w:t>
      </w:r>
    </w:p>
    <w:p w14:paraId="3D1AD41D" w14:textId="77777777" w:rsidR="0097073F" w:rsidRPr="003944CC" w:rsidRDefault="00000000" w:rsidP="003944CC">
      <w:pPr>
        <w:pStyle w:val="ListParagraph"/>
        <w:numPr>
          <w:ilvl w:val="0"/>
          <w:numId w:val="42"/>
        </w:numPr>
        <w:rPr>
          <w:rFonts w:cs="Times New Roman"/>
          <w:color w:val="333333"/>
        </w:rPr>
      </w:pPr>
      <w:hyperlink r:id="rId12" w:tgtFrame="_blank" w:history="1">
        <w:r w:rsidR="0097073F" w:rsidRPr="003944CC">
          <w:rPr>
            <w:rStyle w:val="Hyperlink"/>
            <w:rFonts w:cs="Times New Roman"/>
            <w:color w:val="23527C"/>
            <w:shd w:val="clear" w:color="auto" w:fill="FFFFFF"/>
          </w:rPr>
          <w:t>Smart &amp; Connected Water Systems</w:t>
        </w:r>
      </w:hyperlink>
      <w:r w:rsidR="0097073F" w:rsidRPr="003944CC">
        <w:rPr>
          <w:rFonts w:cs="Times New Roman"/>
          <w:color w:val="333333"/>
        </w:rPr>
        <w:t>: A project which is developing a smart water system that integrates novel high-frequency sensors, cyberinfrastructure, and ecosystem forecasting techniques to improve the management of drinking water supply lakes and reservoirs.</w:t>
      </w:r>
    </w:p>
    <w:p w14:paraId="49482AC3" w14:textId="77777777" w:rsidR="0097073F" w:rsidRPr="003944CC" w:rsidRDefault="00000000" w:rsidP="003944CC">
      <w:pPr>
        <w:pStyle w:val="ListParagraph"/>
        <w:numPr>
          <w:ilvl w:val="0"/>
          <w:numId w:val="42"/>
        </w:numPr>
        <w:rPr>
          <w:rFonts w:cs="Times New Roman"/>
        </w:rPr>
      </w:pPr>
      <w:hyperlink r:id="rId13" w:tgtFrame="_blank" w:history="1">
        <w:proofErr w:type="spellStart"/>
        <w:r w:rsidR="0097073F" w:rsidRPr="003944CC">
          <w:rPr>
            <w:rStyle w:val="Hyperlink"/>
            <w:rFonts w:cs="Times New Roman"/>
            <w:color w:val="337AB7"/>
            <w:shd w:val="clear" w:color="auto" w:fill="FFFFFF"/>
          </w:rPr>
          <w:t>EcoCast</w:t>
        </w:r>
        <w:proofErr w:type="spellEnd"/>
      </w:hyperlink>
      <w:r w:rsidR="0097073F" w:rsidRPr="003944CC">
        <w:rPr>
          <w:rFonts w:cs="Times New Roman"/>
          <w:color w:val="333333"/>
        </w:rPr>
        <w:t xml:space="preserve">: </w:t>
      </w:r>
      <w:proofErr w:type="spellStart"/>
      <w:r w:rsidR="0097073F" w:rsidRPr="003944CC">
        <w:rPr>
          <w:rFonts w:cs="Times New Roman"/>
          <w:color w:val="333333"/>
        </w:rPr>
        <w:t>EcoCast</w:t>
      </w:r>
      <w:proofErr w:type="spellEnd"/>
      <w:r w:rsidR="0097073F" w:rsidRPr="003944CC">
        <w:rPr>
          <w:rFonts w:cs="Times New Roman"/>
          <w:color w:val="333333"/>
        </w:rPr>
        <w:t xml:space="preserve"> is a fisheries sustainability tool that helps fishers and managers evaluate how to allocate fishing effort to optimize the sustainable harvest of target fish while minimizing bycatch of protected or threatened animals.</w:t>
      </w:r>
    </w:p>
    <w:p w14:paraId="709D4697" w14:textId="77777777" w:rsidR="0097073F" w:rsidRPr="003944CC" w:rsidRDefault="00000000" w:rsidP="003944CC">
      <w:pPr>
        <w:pStyle w:val="ListParagraph"/>
        <w:numPr>
          <w:ilvl w:val="0"/>
          <w:numId w:val="42"/>
        </w:numPr>
        <w:rPr>
          <w:rFonts w:cs="Times New Roman"/>
        </w:rPr>
      </w:pPr>
      <w:hyperlink r:id="rId14" w:tgtFrame="_blank" w:history="1">
        <w:r w:rsidR="0097073F" w:rsidRPr="003944CC">
          <w:rPr>
            <w:rStyle w:val="Hyperlink"/>
            <w:rFonts w:cs="Times New Roman"/>
            <w:color w:val="23527C"/>
            <w:shd w:val="clear" w:color="auto" w:fill="FFFFFF"/>
          </w:rPr>
          <w:t>Grassland Production Forecast</w:t>
        </w:r>
      </w:hyperlink>
      <w:r w:rsidR="0097073F" w:rsidRPr="003944CC">
        <w:rPr>
          <w:rFonts w:cs="Times New Roman"/>
          <w:color w:val="333333"/>
        </w:rPr>
        <w:t>: Grass-Cast uses almost 40 years of historical data on weather and vegetation growth - combined with seasonal precipitation forecasts - to predict if rangelands are likely to produce above-normal, near-normal, or below-normal amounts of vegetation.</w:t>
      </w:r>
    </w:p>
    <w:p w14:paraId="5CAA0132" w14:textId="77777777" w:rsidR="0097073F" w:rsidRPr="003944CC" w:rsidRDefault="00000000" w:rsidP="003944CC">
      <w:pPr>
        <w:pStyle w:val="ListParagraph"/>
        <w:numPr>
          <w:ilvl w:val="0"/>
          <w:numId w:val="42"/>
        </w:numPr>
        <w:rPr>
          <w:rFonts w:cs="Times New Roman"/>
        </w:rPr>
      </w:pPr>
      <w:hyperlink r:id="rId15" w:tgtFrame="_blank" w:history="1">
        <w:r w:rsidR="0097073F" w:rsidRPr="003944CC">
          <w:rPr>
            <w:rStyle w:val="Hyperlink"/>
            <w:rFonts w:cs="Times New Roman"/>
            <w:color w:val="337AB7"/>
            <w:shd w:val="clear" w:color="auto" w:fill="FFFFFF"/>
          </w:rPr>
          <w:t>Portal Project - Rodent Abundances</w:t>
        </w:r>
      </w:hyperlink>
      <w:r w:rsidR="0097073F" w:rsidRPr="003944CC">
        <w:rPr>
          <w:rFonts w:cs="Times New Roman"/>
          <w:color w:val="333333"/>
        </w:rPr>
        <w:t>: Forecasting a time series of rodent abundances from The Portal project, a long-term experimental monitoring project in desert ecology, 12 months into the future.</w:t>
      </w:r>
    </w:p>
    <w:p w14:paraId="00FCBC33" w14:textId="77777777" w:rsidR="007955A1" w:rsidRDefault="000502D8">
      <w:pPr>
        <w:pStyle w:val="Compact"/>
        <w:numPr>
          <w:ilvl w:val="1"/>
          <w:numId w:val="20"/>
        </w:numPr>
      </w:pPr>
      <w:r>
        <w:t>Which ecological forecast did you select?</w:t>
      </w:r>
      <w:r>
        <w:br/>
      </w:r>
      <w:r>
        <w:br/>
      </w:r>
      <w:r>
        <w:rPr>
          <w:b/>
        </w:rPr>
        <w:t>Answer:</w:t>
      </w:r>
      <w:r>
        <w:t xml:space="preserve">  </w:t>
      </w:r>
      <w:r>
        <w:br/>
      </w:r>
    </w:p>
    <w:p w14:paraId="7ACCAC9E" w14:textId="77777777" w:rsidR="007955A1" w:rsidRDefault="000502D8">
      <w:pPr>
        <w:pStyle w:val="Compact"/>
        <w:numPr>
          <w:ilvl w:val="1"/>
          <w:numId w:val="20"/>
        </w:numPr>
      </w:pPr>
      <w:r>
        <w:t>What ecological variable(s) are being forecasted?</w:t>
      </w:r>
      <w:r>
        <w:br/>
      </w:r>
      <w:r>
        <w:br/>
      </w:r>
      <w:r>
        <w:rPr>
          <w:b/>
        </w:rPr>
        <w:t>Answer:</w:t>
      </w:r>
      <w:r>
        <w:t xml:space="preserve">  </w:t>
      </w:r>
      <w:r>
        <w:br/>
      </w:r>
    </w:p>
    <w:p w14:paraId="19071D2B" w14:textId="77777777" w:rsidR="007955A1" w:rsidRDefault="000502D8">
      <w:pPr>
        <w:pStyle w:val="Compact"/>
        <w:numPr>
          <w:ilvl w:val="1"/>
          <w:numId w:val="20"/>
        </w:numPr>
      </w:pPr>
      <w:r>
        <w:t>How can this forecast help the public and/or managers?</w:t>
      </w:r>
      <w:r>
        <w:br/>
      </w:r>
      <w:r>
        <w:br/>
      </w:r>
      <w:r>
        <w:rPr>
          <w:b/>
        </w:rPr>
        <w:t>Answer:</w:t>
      </w:r>
      <w:r>
        <w:t xml:space="preserve">  </w:t>
      </w:r>
      <w:r>
        <w:br/>
      </w:r>
    </w:p>
    <w:p w14:paraId="40F6ABB3" w14:textId="355FFD6F" w:rsidR="007955A1" w:rsidRDefault="00A7026C">
      <w:pPr>
        <w:pStyle w:val="Compact"/>
        <w:numPr>
          <w:ilvl w:val="1"/>
          <w:numId w:val="20"/>
        </w:numPr>
      </w:pPr>
      <w:r>
        <w:t>What do you think are some possible sources of uncertainty in this forecast? Try to name at least two possible sources of uncertainty.</w:t>
      </w:r>
      <w:r w:rsidR="000502D8">
        <w:br/>
      </w:r>
      <w:r w:rsidR="000502D8">
        <w:br/>
      </w:r>
      <w:r w:rsidR="000502D8">
        <w:rPr>
          <w:b/>
        </w:rPr>
        <w:t>Answer:</w:t>
      </w:r>
      <w:r w:rsidR="000502D8">
        <w:t xml:space="preserve">  </w:t>
      </w:r>
      <w:r w:rsidR="000502D8">
        <w:br/>
      </w:r>
    </w:p>
    <w:p w14:paraId="5225CAE4" w14:textId="537F421D" w:rsidR="007955A1" w:rsidRDefault="0097073F">
      <w:pPr>
        <w:pStyle w:val="Heading1"/>
      </w:pPr>
      <w:bookmarkStart w:id="8" w:name="activity-a-get-data-build-model"/>
      <w:r>
        <w:t xml:space="preserve">Next </w:t>
      </w:r>
      <w:r w:rsidR="00976D65">
        <w:t>navigate to</w:t>
      </w:r>
      <w:r>
        <w:t xml:space="preserve"> </w:t>
      </w:r>
      <w:bookmarkEnd w:id="8"/>
      <w:r w:rsidR="002B0525">
        <w:t>“</w:t>
      </w:r>
      <w:r w:rsidR="002B0525" w:rsidRPr="002B0525">
        <w:t>Site Selection: Select a NEON site and visualize the data</w:t>
      </w:r>
      <w:r w:rsidR="002B0525">
        <w:t xml:space="preserve">” </w:t>
      </w:r>
      <w:r w:rsidR="00976D65">
        <w:t>in the Shiny app!</w:t>
      </w:r>
    </w:p>
    <w:p w14:paraId="0EE57701" w14:textId="77777777" w:rsidR="0097073F" w:rsidRDefault="0097073F">
      <w:pPr>
        <w:pStyle w:val="FirstParagraph"/>
      </w:pPr>
    </w:p>
    <w:p w14:paraId="3D49944D" w14:textId="19EB3D13" w:rsidR="0097073F" w:rsidRDefault="003944CC" w:rsidP="003944CC">
      <w:pPr>
        <w:pStyle w:val="FirstParagraph"/>
        <w:tabs>
          <w:tab w:val="left" w:pos="2490"/>
        </w:tabs>
      </w:pPr>
      <w:r>
        <w:tab/>
      </w:r>
    </w:p>
    <w:sectPr w:rsidR="0097073F">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03AA0" w14:textId="77777777" w:rsidR="00FF4581" w:rsidRDefault="00FF4581">
      <w:pPr>
        <w:spacing w:after="0"/>
      </w:pPr>
      <w:r>
        <w:separator/>
      </w:r>
    </w:p>
  </w:endnote>
  <w:endnote w:type="continuationSeparator" w:id="0">
    <w:p w14:paraId="4C1416F5" w14:textId="77777777" w:rsidR="00FF4581" w:rsidRDefault="00FF4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ADA0C" w14:textId="3F098FDC" w:rsidR="003944CC" w:rsidRPr="003944CC" w:rsidRDefault="00A7026C">
    <w:pPr>
      <w:pStyle w:val="Footer"/>
      <w:rPr>
        <w:color w:val="808080" w:themeColor="background1" w:themeShade="80"/>
        <w:sz w:val="20"/>
        <w:szCs w:val="20"/>
      </w:rPr>
    </w:pPr>
    <w:r w:rsidRPr="00A7026C">
      <w:rPr>
        <w:color w:val="808080" w:themeColor="background1" w:themeShade="80"/>
        <w:sz w:val="20"/>
        <w:szCs w:val="20"/>
      </w:rPr>
      <w:t>This module was initially developed by: Moore, T.N., C.C. Carey, and R.Q. Thomas. 13 October 2021. Macrosystems EDDIE: Ecological Forecast Uncertainty. Macrosystems EDDIE Module 6, Version 1. http://module6.macrosystemseddie.org. Module development was supported by NSF grants DEB-1926050 and DBI-1933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1823E" w14:textId="77777777" w:rsidR="00FF4581" w:rsidRDefault="00FF4581">
      <w:r>
        <w:separator/>
      </w:r>
    </w:p>
  </w:footnote>
  <w:footnote w:type="continuationSeparator" w:id="0">
    <w:p w14:paraId="2E0E7DC2" w14:textId="77777777" w:rsidR="00FF4581" w:rsidRDefault="00FF4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8DCC536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8A296D99"/>
    <w:multiLevelType w:val="multilevel"/>
    <w:tmpl w:val="CEA08AA6"/>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2" w15:restartNumberingAfterBreak="0">
    <w:nsid w:val="8C1C03F9"/>
    <w:multiLevelType w:val="multilevel"/>
    <w:tmpl w:val="56C07D2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 w15:restartNumberingAfterBreak="0">
    <w:nsid w:val="91A27D85"/>
    <w:multiLevelType w:val="multilevel"/>
    <w:tmpl w:val="93D272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90C0B4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CEBFCC7D"/>
    <w:multiLevelType w:val="multilevel"/>
    <w:tmpl w:val="BD141F98"/>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6" w15:restartNumberingAfterBreak="0">
    <w:nsid w:val="DA4300BD"/>
    <w:multiLevelType w:val="multilevel"/>
    <w:tmpl w:val="91C4A40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7" w15:restartNumberingAfterBreak="0">
    <w:nsid w:val="EA454B4C"/>
    <w:multiLevelType w:val="multilevel"/>
    <w:tmpl w:val="A33E1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00C77652"/>
    <w:multiLevelType w:val="hybridMultilevel"/>
    <w:tmpl w:val="8996A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D8174"/>
    <w:multiLevelType w:val="multilevel"/>
    <w:tmpl w:val="9E3A7D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03352D4"/>
    <w:multiLevelType w:val="hybridMultilevel"/>
    <w:tmpl w:val="94B6AB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87F082C"/>
    <w:multiLevelType w:val="multilevel"/>
    <w:tmpl w:val="25C8DBA4"/>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23" w15:restartNumberingAfterBreak="0">
    <w:nsid w:val="41F388D6"/>
    <w:multiLevelType w:val="multilevel"/>
    <w:tmpl w:val="88B0459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4" w15:restartNumberingAfterBreak="0">
    <w:nsid w:val="47261BAD"/>
    <w:multiLevelType w:val="multilevel"/>
    <w:tmpl w:val="5672E1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5" w15:restartNumberingAfterBreak="0">
    <w:nsid w:val="4FBE019A"/>
    <w:multiLevelType w:val="multilevel"/>
    <w:tmpl w:val="7B4ED8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6" w15:restartNumberingAfterBreak="0">
    <w:nsid w:val="536E69D3"/>
    <w:multiLevelType w:val="multilevel"/>
    <w:tmpl w:val="440E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04A012"/>
    <w:multiLevelType w:val="multilevel"/>
    <w:tmpl w:val="1AAE0FB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28" w15:restartNumberingAfterBreak="0">
    <w:nsid w:val="5A538D88"/>
    <w:multiLevelType w:val="multilevel"/>
    <w:tmpl w:val="2D38301A"/>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9" w15:restartNumberingAfterBreak="0">
    <w:nsid w:val="615F1ED2"/>
    <w:multiLevelType w:val="multilevel"/>
    <w:tmpl w:val="1200F1E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0" w15:restartNumberingAfterBreak="0">
    <w:nsid w:val="71315DCA"/>
    <w:multiLevelType w:val="multilevel"/>
    <w:tmpl w:val="6B4E0C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731371AA"/>
    <w:multiLevelType w:val="multilevel"/>
    <w:tmpl w:val="A7EED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86E438"/>
    <w:multiLevelType w:val="multilevel"/>
    <w:tmpl w:val="BA1C68F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33" w15:restartNumberingAfterBreak="0">
    <w:nsid w:val="7CC89FE4"/>
    <w:multiLevelType w:val="multilevel"/>
    <w:tmpl w:val="53DC9556"/>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16cid:durableId="1337348084">
    <w:abstractNumId w:val="20"/>
  </w:num>
  <w:num w:numId="2" w16cid:durableId="1321469107">
    <w:abstractNumId w:val="17"/>
  </w:num>
  <w:num w:numId="3" w16cid:durableId="1070153837">
    <w:abstractNumId w:val="15"/>
  </w:num>
  <w:num w:numId="4" w16cid:durableId="642275726">
    <w:abstractNumId w:val="14"/>
  </w:num>
  <w:num w:numId="5" w16cid:durableId="1009527308">
    <w:abstractNumId w:val="13"/>
  </w:num>
  <w:num w:numId="6" w16cid:durableId="936718072">
    <w:abstractNumId w:val="12"/>
  </w:num>
  <w:num w:numId="7" w16cid:durableId="517886908">
    <w:abstractNumId w:val="16"/>
  </w:num>
  <w:num w:numId="8" w16cid:durableId="1063135489">
    <w:abstractNumId w:val="11"/>
  </w:num>
  <w:num w:numId="9" w16cid:durableId="563495533">
    <w:abstractNumId w:val="10"/>
  </w:num>
  <w:num w:numId="10" w16cid:durableId="1212378047">
    <w:abstractNumId w:val="9"/>
  </w:num>
  <w:num w:numId="11" w16cid:durableId="1045134220">
    <w:abstractNumId w:val="8"/>
  </w:num>
  <w:num w:numId="12" w16cid:durableId="733552929">
    <w:abstractNumId w:val="20"/>
  </w:num>
  <w:num w:numId="13" w16cid:durableId="1191528452">
    <w:abstractNumId w:val="7"/>
  </w:num>
  <w:num w:numId="14" w16cid:durableId="183716474">
    <w:abstractNumId w:val="7"/>
  </w:num>
  <w:num w:numId="15" w16cid:durableId="138815783">
    <w:abstractNumId w:val="7"/>
  </w:num>
  <w:num w:numId="16" w16cid:durableId="188878463">
    <w:abstractNumId w:val="7"/>
  </w:num>
  <w:num w:numId="17" w16cid:durableId="1760979151">
    <w:abstractNumId w:val="7"/>
  </w:num>
  <w:num w:numId="18" w16cid:durableId="3452529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3016286">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734433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05143971">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26411334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16cid:durableId="107940380">
    <w:abstractNumId w:val="2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16cid:durableId="107749498">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16cid:durableId="12126916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1445029">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7" w16cid:durableId="8673289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52601">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9" w16cid:durableId="7274614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86854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33973698">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2" w16cid:durableId="1334795089">
    <w:abstractNumId w:val="2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3" w16cid:durableId="9586100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6064686">
    <w:abstractNumId w:val="2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5" w16cid:durableId="287472653">
    <w:abstractNumId w:val="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6" w16cid:durableId="2022078751">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7" w16cid:durableId="272248643">
    <w:abstractNumId w:val="3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8" w16cid:durableId="1303777694">
    <w:abstractNumId w:val="2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9" w16cid:durableId="687635427">
    <w:abstractNumId w:val="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40" w16cid:durableId="542985964">
    <w:abstractNumId w:val="33"/>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1" w16cid:durableId="1765833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6494313">
    <w:abstractNumId w:val="21"/>
  </w:num>
  <w:num w:numId="43" w16cid:durableId="1154839876">
    <w:abstractNumId w:val="18"/>
  </w:num>
  <w:num w:numId="44" w16cid:durableId="1668707984">
    <w:abstractNumId w:val="31"/>
  </w:num>
  <w:num w:numId="45" w16cid:durableId="18040322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2D8"/>
    <w:rsid w:val="000A0AF7"/>
    <w:rsid w:val="00112090"/>
    <w:rsid w:val="001B3E64"/>
    <w:rsid w:val="00227754"/>
    <w:rsid w:val="002607BC"/>
    <w:rsid w:val="00277AE1"/>
    <w:rsid w:val="002B0525"/>
    <w:rsid w:val="003944CC"/>
    <w:rsid w:val="003A7876"/>
    <w:rsid w:val="00432E53"/>
    <w:rsid w:val="00434B26"/>
    <w:rsid w:val="004430EA"/>
    <w:rsid w:val="00454BE1"/>
    <w:rsid w:val="004E29B3"/>
    <w:rsid w:val="00580779"/>
    <w:rsid w:val="00590D07"/>
    <w:rsid w:val="005A57E2"/>
    <w:rsid w:val="005C59EE"/>
    <w:rsid w:val="00635789"/>
    <w:rsid w:val="006F0748"/>
    <w:rsid w:val="00740F9F"/>
    <w:rsid w:val="00745AD6"/>
    <w:rsid w:val="007726EE"/>
    <w:rsid w:val="0077459A"/>
    <w:rsid w:val="00784D58"/>
    <w:rsid w:val="0079549A"/>
    <w:rsid w:val="007955A1"/>
    <w:rsid w:val="008115E0"/>
    <w:rsid w:val="00831AFC"/>
    <w:rsid w:val="00832625"/>
    <w:rsid w:val="008B135D"/>
    <w:rsid w:val="008D6863"/>
    <w:rsid w:val="008F746F"/>
    <w:rsid w:val="00906544"/>
    <w:rsid w:val="00914012"/>
    <w:rsid w:val="0097073F"/>
    <w:rsid w:val="00976D65"/>
    <w:rsid w:val="00982E14"/>
    <w:rsid w:val="009F4418"/>
    <w:rsid w:val="00A01832"/>
    <w:rsid w:val="00A03111"/>
    <w:rsid w:val="00A7026C"/>
    <w:rsid w:val="00B065FC"/>
    <w:rsid w:val="00B14C39"/>
    <w:rsid w:val="00B86B75"/>
    <w:rsid w:val="00BA0ADD"/>
    <w:rsid w:val="00BC48D5"/>
    <w:rsid w:val="00C26F27"/>
    <w:rsid w:val="00C36279"/>
    <w:rsid w:val="00C42180"/>
    <w:rsid w:val="00C60680"/>
    <w:rsid w:val="00C66FF0"/>
    <w:rsid w:val="00CA70EC"/>
    <w:rsid w:val="00CE6B18"/>
    <w:rsid w:val="00D10B9F"/>
    <w:rsid w:val="00D22FBA"/>
    <w:rsid w:val="00D50DC6"/>
    <w:rsid w:val="00D70B6B"/>
    <w:rsid w:val="00D74DB5"/>
    <w:rsid w:val="00DA0D41"/>
    <w:rsid w:val="00E315A3"/>
    <w:rsid w:val="00F20969"/>
    <w:rsid w:val="00FF0395"/>
    <w:rsid w:val="00FF45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6C2B1"/>
  <w15:docId w15:val="{EF0F755B-49CF-4084-B556-9140E890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character" w:styleId="FollowedHyperlink">
    <w:name w:val="FollowedHyperlink"/>
    <w:basedOn w:val="DefaultParagraphFont"/>
    <w:semiHidden/>
    <w:unhideWhenUsed/>
    <w:rsid w:val="001B3E64"/>
    <w:rPr>
      <w:color w:val="800080" w:themeColor="followedHyperlink"/>
      <w:u w:val="single"/>
    </w:rPr>
  </w:style>
  <w:style w:type="paragraph" w:styleId="NormalWeb">
    <w:name w:val="Normal (Web)"/>
    <w:basedOn w:val="Normal"/>
    <w:uiPriority w:val="99"/>
    <w:unhideWhenUsed/>
    <w:rsid w:val="0097073F"/>
    <w:pPr>
      <w:spacing w:before="100" w:beforeAutospacing="1" w:after="100" w:afterAutospacing="1"/>
    </w:pPr>
    <w:rPr>
      <w:rFonts w:eastAsia="Times New Roman" w:cs="Times New Roman"/>
    </w:rPr>
  </w:style>
  <w:style w:type="character" w:styleId="UnresolvedMention">
    <w:name w:val="Unresolved Mention"/>
    <w:basedOn w:val="DefaultParagraphFont"/>
    <w:uiPriority w:val="99"/>
    <w:semiHidden/>
    <w:unhideWhenUsed/>
    <w:rsid w:val="007726EE"/>
    <w:rPr>
      <w:color w:val="605E5C"/>
      <w:shd w:val="clear" w:color="auto" w:fill="E1DFDD"/>
    </w:rPr>
  </w:style>
  <w:style w:type="paragraph" w:styleId="ListParagraph">
    <w:name w:val="List Paragraph"/>
    <w:basedOn w:val="Normal"/>
    <w:rsid w:val="003944CC"/>
    <w:pPr>
      <w:ind w:left="720"/>
      <w:contextualSpacing/>
    </w:pPr>
  </w:style>
  <w:style w:type="paragraph" w:styleId="Header">
    <w:name w:val="header"/>
    <w:basedOn w:val="Normal"/>
    <w:link w:val="HeaderChar"/>
    <w:unhideWhenUsed/>
    <w:rsid w:val="003944CC"/>
    <w:pPr>
      <w:tabs>
        <w:tab w:val="center" w:pos="4513"/>
        <w:tab w:val="right" w:pos="9026"/>
      </w:tabs>
      <w:spacing w:after="0"/>
    </w:pPr>
  </w:style>
  <w:style w:type="character" w:customStyle="1" w:styleId="HeaderChar">
    <w:name w:val="Header Char"/>
    <w:basedOn w:val="DefaultParagraphFont"/>
    <w:link w:val="Header"/>
    <w:rsid w:val="003944CC"/>
    <w:rPr>
      <w:rFonts w:ascii="Times New Roman" w:hAnsi="Times New Roman"/>
    </w:rPr>
  </w:style>
  <w:style w:type="paragraph" w:styleId="Footer">
    <w:name w:val="footer"/>
    <w:basedOn w:val="Normal"/>
    <w:link w:val="FooterChar"/>
    <w:unhideWhenUsed/>
    <w:rsid w:val="003944CC"/>
    <w:pPr>
      <w:tabs>
        <w:tab w:val="center" w:pos="4513"/>
        <w:tab w:val="right" w:pos="9026"/>
      </w:tabs>
      <w:spacing w:after="0"/>
    </w:pPr>
  </w:style>
  <w:style w:type="character" w:customStyle="1" w:styleId="FooterChar">
    <w:name w:val="Footer Char"/>
    <w:basedOn w:val="DefaultParagraphFont"/>
    <w:link w:val="Footer"/>
    <w:rsid w:val="003944CC"/>
    <w:rPr>
      <w:rFonts w:ascii="Times New Roman" w:hAnsi="Times New Roman"/>
    </w:rPr>
  </w:style>
  <w:style w:type="paragraph" w:styleId="BalloonText">
    <w:name w:val="Balloon Text"/>
    <w:basedOn w:val="Normal"/>
    <w:link w:val="BalloonTextChar"/>
    <w:semiHidden/>
    <w:unhideWhenUsed/>
    <w:rsid w:val="008B135D"/>
    <w:pPr>
      <w:spacing w:after="0"/>
    </w:pPr>
    <w:rPr>
      <w:rFonts w:cs="Times New Roman"/>
      <w:sz w:val="18"/>
      <w:szCs w:val="18"/>
    </w:rPr>
  </w:style>
  <w:style w:type="character" w:customStyle="1" w:styleId="BalloonTextChar">
    <w:name w:val="Balloon Text Char"/>
    <w:basedOn w:val="DefaultParagraphFont"/>
    <w:link w:val="BalloonText"/>
    <w:semiHidden/>
    <w:rsid w:val="008B135D"/>
    <w:rPr>
      <w:rFonts w:ascii="Times New Roman" w:hAnsi="Times New Roman" w:cs="Times New Roman"/>
      <w:sz w:val="18"/>
      <w:szCs w:val="18"/>
    </w:rPr>
  </w:style>
  <w:style w:type="character" w:styleId="CommentReference">
    <w:name w:val="annotation reference"/>
    <w:basedOn w:val="DefaultParagraphFont"/>
    <w:semiHidden/>
    <w:unhideWhenUsed/>
    <w:rsid w:val="00D70B6B"/>
    <w:rPr>
      <w:sz w:val="16"/>
      <w:szCs w:val="16"/>
    </w:rPr>
  </w:style>
  <w:style w:type="paragraph" w:styleId="CommentText">
    <w:name w:val="annotation text"/>
    <w:basedOn w:val="Normal"/>
    <w:link w:val="CommentTextChar"/>
    <w:unhideWhenUsed/>
    <w:rsid w:val="00D70B6B"/>
    <w:rPr>
      <w:sz w:val="20"/>
      <w:szCs w:val="20"/>
    </w:rPr>
  </w:style>
  <w:style w:type="character" w:customStyle="1" w:styleId="CommentTextChar">
    <w:name w:val="Comment Text Char"/>
    <w:basedOn w:val="DefaultParagraphFont"/>
    <w:link w:val="CommentText"/>
    <w:rsid w:val="00D70B6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70B6B"/>
    <w:rPr>
      <w:b/>
      <w:bCs/>
    </w:rPr>
  </w:style>
  <w:style w:type="character" w:customStyle="1" w:styleId="CommentSubjectChar">
    <w:name w:val="Comment Subject Char"/>
    <w:basedOn w:val="CommentTextChar"/>
    <w:link w:val="CommentSubject"/>
    <w:semiHidden/>
    <w:rsid w:val="00D70B6B"/>
    <w:rPr>
      <w:rFonts w:ascii="Times New Roman" w:hAnsi="Times New Roman"/>
      <w:b/>
      <w:bCs/>
      <w:sz w:val="20"/>
      <w:szCs w:val="20"/>
    </w:rPr>
  </w:style>
  <w:style w:type="character" w:styleId="Strong">
    <w:name w:val="Strong"/>
    <w:basedOn w:val="DefaultParagraphFont"/>
    <w:uiPriority w:val="22"/>
    <w:qFormat/>
    <w:rsid w:val="00831A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8940">
      <w:bodyDiv w:val="1"/>
      <w:marLeft w:val="0"/>
      <w:marRight w:val="0"/>
      <w:marTop w:val="0"/>
      <w:marBottom w:val="0"/>
      <w:divBdr>
        <w:top w:val="none" w:sz="0" w:space="0" w:color="auto"/>
        <w:left w:val="none" w:sz="0" w:space="0" w:color="auto"/>
        <w:bottom w:val="none" w:sz="0" w:space="0" w:color="auto"/>
        <w:right w:val="none" w:sz="0" w:space="0" w:color="auto"/>
      </w:divBdr>
    </w:div>
    <w:div w:id="250892423">
      <w:bodyDiv w:val="1"/>
      <w:marLeft w:val="0"/>
      <w:marRight w:val="0"/>
      <w:marTop w:val="0"/>
      <w:marBottom w:val="0"/>
      <w:divBdr>
        <w:top w:val="none" w:sz="0" w:space="0" w:color="auto"/>
        <w:left w:val="none" w:sz="0" w:space="0" w:color="auto"/>
        <w:bottom w:val="none" w:sz="0" w:space="0" w:color="auto"/>
        <w:right w:val="none" w:sz="0" w:space="0" w:color="auto"/>
      </w:divBdr>
    </w:div>
    <w:div w:id="1544440277">
      <w:bodyDiv w:val="1"/>
      <w:marLeft w:val="0"/>
      <w:marRight w:val="0"/>
      <w:marTop w:val="0"/>
      <w:marBottom w:val="0"/>
      <w:divBdr>
        <w:top w:val="none" w:sz="0" w:space="0" w:color="auto"/>
        <w:left w:val="none" w:sz="0" w:space="0" w:color="auto"/>
        <w:bottom w:val="none" w:sz="0" w:space="0" w:color="auto"/>
        <w:right w:val="none" w:sz="0" w:space="0" w:color="auto"/>
      </w:divBdr>
    </w:div>
    <w:div w:id="1736471627">
      <w:bodyDiv w:val="1"/>
      <w:marLeft w:val="0"/>
      <w:marRight w:val="0"/>
      <w:marTop w:val="0"/>
      <w:marBottom w:val="0"/>
      <w:divBdr>
        <w:top w:val="none" w:sz="0" w:space="0" w:color="auto"/>
        <w:left w:val="none" w:sz="0" w:space="0" w:color="auto"/>
        <w:bottom w:val="none" w:sz="0" w:space="0" w:color="auto"/>
        <w:right w:val="none" w:sz="0" w:space="0" w:color="auto"/>
      </w:divBdr>
    </w:div>
    <w:div w:id="1755319128">
      <w:bodyDiv w:val="1"/>
      <w:marLeft w:val="0"/>
      <w:marRight w:val="0"/>
      <w:marTop w:val="0"/>
      <w:marBottom w:val="0"/>
      <w:divBdr>
        <w:top w:val="none" w:sz="0" w:space="0" w:color="auto"/>
        <w:left w:val="none" w:sz="0" w:space="0" w:color="auto"/>
        <w:bottom w:val="none" w:sz="0" w:space="0" w:color="auto"/>
        <w:right w:val="none" w:sz="0" w:space="0" w:color="auto"/>
      </w:divBdr>
    </w:div>
    <w:div w:id="1998412479">
      <w:bodyDiv w:val="1"/>
      <w:marLeft w:val="0"/>
      <w:marRight w:val="0"/>
      <w:marTop w:val="0"/>
      <w:marBottom w:val="0"/>
      <w:divBdr>
        <w:top w:val="none" w:sz="0" w:space="0" w:color="auto"/>
        <w:left w:val="none" w:sz="0" w:space="0" w:color="auto"/>
        <w:bottom w:val="none" w:sz="0" w:space="0" w:color="auto"/>
        <w:right w:val="none" w:sz="0" w:space="0" w:color="auto"/>
      </w:divBdr>
    </w:div>
    <w:div w:id="2002075901">
      <w:bodyDiv w:val="1"/>
      <w:marLeft w:val="0"/>
      <w:marRight w:val="0"/>
      <w:marTop w:val="0"/>
      <w:marBottom w:val="0"/>
      <w:divBdr>
        <w:top w:val="none" w:sz="0" w:space="0" w:color="auto"/>
        <w:left w:val="none" w:sz="0" w:space="0" w:color="auto"/>
        <w:bottom w:val="none" w:sz="0" w:space="0" w:color="auto"/>
        <w:right w:val="none" w:sz="0" w:space="0" w:color="auto"/>
      </w:divBdr>
    </w:div>
    <w:div w:id="2096397600">
      <w:bodyDiv w:val="1"/>
      <w:marLeft w:val="0"/>
      <w:marRight w:val="0"/>
      <w:marTop w:val="0"/>
      <w:marBottom w:val="0"/>
      <w:divBdr>
        <w:top w:val="none" w:sz="0" w:space="0" w:color="auto"/>
        <w:left w:val="none" w:sz="0" w:space="0" w:color="auto"/>
        <w:bottom w:val="none" w:sz="0" w:space="0" w:color="auto"/>
        <w:right w:val="none" w:sz="0" w:space="0" w:color="auto"/>
      </w:divBdr>
    </w:div>
    <w:div w:id="2106880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astwatch.pfeg.noaa.gov/ecocas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martreservoir.org/forecas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anpn.org/data/forecasts/" TargetMode="External"/><Relationship Id="rId5" Type="http://schemas.openxmlformats.org/officeDocument/2006/relationships/webSettings" Target="webSettings.xml"/><Relationship Id="rId15" Type="http://schemas.openxmlformats.org/officeDocument/2006/relationships/hyperlink" Target="https://portal.naturecast.org/index.html" TargetMode="External"/><Relationship Id="rId10" Type="http://schemas.openxmlformats.org/officeDocument/2006/relationships/hyperlink" Target="https://youtu.be/Lgi_e7N-C8E?t=63" TargetMode="External"/><Relationship Id="rId4" Type="http://schemas.openxmlformats.org/officeDocument/2006/relationships/settings" Target="settings.xml"/><Relationship Id="rId9" Type="http://schemas.openxmlformats.org/officeDocument/2006/relationships/hyperlink" Target="https://doi.org/10.1002/fee.1994" TargetMode="External"/><Relationship Id="rId14" Type="http://schemas.openxmlformats.org/officeDocument/2006/relationships/hyperlink" Target="https://grasscast.un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149F8-0BF0-4CC8-A84D-3510D30AC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1466</Words>
  <Characters>836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odule 5: Introduction to Ecological Forecasting - Student Handout</vt:lpstr>
    </vt:vector>
  </TitlesOfParts>
  <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Grayson, Kristine</dc:creator>
  <cp:keywords/>
  <cp:lastModifiedBy>Lofton, Mary</cp:lastModifiedBy>
  <cp:revision>8</cp:revision>
  <dcterms:created xsi:type="dcterms:W3CDTF">2022-09-05T19:13:00Z</dcterms:created>
  <dcterms:modified xsi:type="dcterms:W3CDTF">2023-03-2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